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ฝึกซ้อม</w:t>
      </w:r>
      <w:r>
        <w:t xml:space="preserve"> </w:t>
      </w:r>
      <w:r>
        <w:t xml:space="preserve">NECTEC</w:t>
      </w:r>
      <w:r>
        <w:t xml:space="preserve"> </w:t>
      </w:r>
      <w:r>
        <w:t xml:space="preserve">ACE</w:t>
      </w:r>
      <w:r>
        <w:t xml:space="preserve"> </w:t>
      </w:r>
      <w:r>
        <w:t xml:space="preserve">2019</w:t>
      </w:r>
      <w:r>
        <w:t xml:space="preserve"> </w:t>
      </w:r>
      <w:r>
        <w:t xml:space="preserve">ห้องที่</w:t>
      </w:r>
      <w:r>
        <w:t xml:space="preserve"> </w:t>
      </w:r>
      <w:r>
        <w:t xml:space="preserve">1</w:t>
      </w:r>
    </w:p>
    <w:p>
      <w:pPr>
        <w:pStyle w:val="Date"/>
      </w:pPr>
      <w:r>
        <w:t xml:space="preserve">วันศุกร์ที่</w:t>
      </w:r>
      <w:r>
        <w:t xml:space="preserve"> </w:t>
      </w:r>
      <w:r>
        <w:t xml:space="preserve">6</w:t>
      </w:r>
      <w:r>
        <w:t xml:space="preserve"> </w:t>
      </w:r>
      <w:r>
        <w:t xml:space="preserve">กันยายน</w:t>
      </w:r>
      <w:r>
        <w:t xml:space="preserve"> </w:t>
      </w:r>
      <w:r>
        <w:t xml:space="preserve">2562</w:t>
      </w:r>
      <w:r>
        <w:t xml:space="preserve"> </w:t>
      </w:r>
      <w:r>
        <w:t xml:space="preserve">เวลา</w:t>
      </w:r>
      <w:r>
        <w:t xml:space="preserve"> </w:t>
      </w:r>
      <w:r>
        <w:t xml:space="preserve">08.4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หน่วยงานวิจัยและพัฒนาอิเล็กทรอนิกส์และคอมพิวเตอร์ ใหม่ ๆ แต่ก่อนที่จะเดินทางไปสู่อนาคตร่วมกัน</w:t>
      </w:r>
    </w:p>
    <w:p>
      <w:pPr>
        <w:pStyle w:val="BodyText"/>
      </w:pPr>
      <w:r>
        <w:t xml:space="preserve">[เสียงดนตรี]</w:t>
      </w:r>
    </w:p>
    <w:p>
      <w:pPr>
        <w:pStyle w:val="BodyText"/>
      </w:pPr>
      <w:r>
        <w:t xml:space="preserve">(บรรยาย) ต้องเริ่มต้นด้วยการทำความเข้าใจกับคำจำกัดความของช่วงเวลา ผลงานทั้งหมดตลอดเวลาที่ผ่านมานั้น มิใช่เป็นจุดสิ้นสุด แต่เป็นเพียงจุดเริ่มต้นของการพัฒนาในขั้นต่อไป การศึกษาอดีต ทางประวัติศาสตร์และเมื่อสั่งสมนาน ๆ เข้า ซึ่งได้กลายเป็นปัจจัย ปัจจุบัน</w:t>
      </w:r>
    </w:p>
    <w:p>
      <w:pPr>
        <w:pStyle w:val="BodyText"/>
      </w:pPr>
      <w:r>
        <w:t xml:space="preserve">[เสียงดนตรี]</w:t>
      </w:r>
    </w:p>
    <w:p>
      <w:pPr>
        <w:pStyle w:val="BodyText"/>
      </w:pPr>
      <w:r>
        <w:t xml:space="preserve">(บรรยาย) มันคือช่วงเวลาของความทันสมัยและความก้าวหน้าที่จะเข้ามาช่วยขับดันการมุ่งไปหาเป้าหมายของวันพรุ่งนี้ ซึ่งนั่นไม่ใช่เรื่อง มาไม่ถึง จิตภาพขงอเกี่ยวกับอนาคตของคนส่วนใหญ่จึงเกิดขึ้นเพียงในอุดมคติ แต่สำหรับNECTEC การจะสร้างความเปลี่ยนแปลงได้จริง ไม่สามารถอาศัยเพียงเชื่อมั่น การตามหาวันพรุ่งนี้ จึงมีมากกว่าการฝากความหวังไว้กับเวลาและความเชื่อ แต่ความเชื่ออย่างเดียวนี่ไม่ทำให้เกิดความเปลี่ยนแปงทั้งความตั้งใจแล้วก็ความกล้า ที่เปลี่ยนความเชื่อใชให้กลายเป็นประโยชน์ที่แท้จริง และนั้นแหละคือการส้รางความเปลี่ยนแปลง</w:t>
      </w:r>
    </w:p>
    <w:p>
      <w:pPr>
        <w:pStyle w:val="BodyText"/>
      </w:pPr>
      <w:r>
        <w:t xml:space="preserve">(บรรยาย) เป้าหมายของ NECTEC จึงเน้นไปที่ราฐานสำคัญด้านเทคโนโลยีอิเล็กทรอนิกส์และสานสนเทศ ในภาคเกษตรกรรม อุตสาหกรรม และการเมือง เพราะความอัจฉริยะ เข้าไปช่วยยกระดับการวิเคราะห์ ประมวลผล ตลอดจนเข้าไปช่วยข้อมูลจำนวนมหาศาลเป็นไปอย่างสะดวกรวดเร็ว และมีประสิทธิภาพเหนือกว่าที่เคยเป็นมา 1</w:t>
      </w:r>
    </w:p>
    <w:p>
      <w:pPr>
        <w:pStyle w:val="BodyText"/>
      </w:pPr>
      <w:r>
        <w:t xml:space="preserve">[เสียงปล่อยจรวด]</w:t>
      </w:r>
    </w:p>
    <w:p>
      <w:pPr>
        <w:pStyle w:val="BodyText"/>
      </w:pPr>
      <w:r>
        <w:t xml:space="preserve">[เสียงดนตรี]</w:t>
      </w:r>
    </w:p>
    <w:p>
      <w:pPr>
        <w:pStyle w:val="BodyText"/>
      </w:pPr>
      <w:r>
        <w:t xml:space="preserve">(ดร.ชัย) เราต้องสวมวิญญาณมุ่งมั่นท้าทายเหมือนกับนักบินอวกาศ เราต้องทำให้เต็มที่ครับ ไม่ต้องไปใส่ใจนะครับว่า ผลลัพธ์ที่ได้ออกมานั</w:t>
      </w:r>
    </w:p>
    <w:p>
      <w:pPr>
        <w:pStyle w:val="BodyText"/>
      </w:pPr>
      <w:r>
        <w:t xml:space="preserve">[เสียงดนตรี] ของสภาพภูมิอากาศที่มีผลต่อการเพาะปลูก การทำเกษตรกรรม จากนี้เราจะไม่ฝากอนาคตเกษตรกรไว้กับสภาพดินฟ้าอากาศ แบบตามมีตามเกิด ด้วยการติดตามธรรมชาติของพืชแต่ละชนิด ต้นไม้แต่ละต้นจะมีข้อมูลจำเพาะของตัวเอง</w:t>
      </w:r>
    </w:p>
    <w:p>
      <w:pPr>
        <w:pStyle w:val="BodyText"/>
      </w:pPr>
      <w:r>
        <w:t xml:space="preserve">(ดร.สุทธิพงศ์) ความ เราก็ต้องทำให้สามารถติดตามคุณภรำจะถูกกระจายไปอยู่ทุกกระบวนทำให้สามารถติดตามคุณภาพ และติดตามรายละ ให้ทุกคนมีชีวิตดิจิทัลมีคุณภาพให้ทุกคนมีจะเข้าไปผสมผสานกับการทำงานของมนุษย์ ทุกส่วนจะเข้ามาเป็นส่วนหนึ่งของกลไกเฝ้าระวัง ซึ่งนั้นจะทำให้การจัดการกับเมืองเป็นไปอย่างครบวงจร</w:t>
      </w:r>
    </w:p>
    <w:p>
      <w:pPr>
        <w:pStyle w:val="BodyText"/>
      </w:pPr>
      <w:r>
        <w:t xml:space="preserve">(ดร.กมล) สังคมแห่งการเรียนรู้ตลอดชีพ</w:t>
      </w:r>
    </w:p>
    <w:p>
      <w:pPr>
        <w:pStyle w:val="BodyText"/>
      </w:pPr>
      <w:r>
        <w:t xml:space="preserve">(บรรยาย) การเรียนรู้จะไม่ถูกจำกัด และเวลา ผู้เรียนจะไม่ถูกจำกัดด้วยเพศวัย สังคมแห่งการเรียนรมันเป็นวัฒนธรรมใหม่ของสังคมไทย ที่ทุกคนสามารถจะเรียนรู้ได้ตลอดชีพ บนพื้นฐาน วัฒธรรม ออกไปเปลี่ยนชีวิตของคนรุ่ในหใ่</w:t>
      </w:r>
    </w:p>
    <w:p>
      <w:pPr>
        <w:pStyle w:val="BodyText"/>
      </w:pPr>
      <w:r>
        <w:t xml:space="preserve">(ดร.ชัย) เราไม่ได้ไปเปลี่ยนตัวตนเขานะครับ เราจะไปเพิ่มให้ไปไกลกว่ารุ่นก่อน เพราะว่าถ้าเขจก็เท่ากับว่าเขาเดินอยู่ที่เดิม</w:t>
      </w:r>
    </w:p>
    <w:p>
      <w:pPr>
        <w:pStyle w:val="BodyText"/>
      </w:pPr>
      <w:r>
        <w:t xml:space="preserve">(บรรยาย) เป้าหมายคือการทำให้เด็กไทยเก่งขึ้น ทำให้เติบโตพัฒนาสมวัย ก็ต้องใส่ใจตั้งแต่สุขภาวะไปถึงโภชนาการ เพราะอาหารสมอง ของสมองที่เติบโต</w:t>
      </w:r>
    </w:p>
    <w:p>
      <w:pPr>
        <w:pStyle w:val="BodyText"/>
      </w:pPr>
      <w:r>
        <w:t xml:space="preserve">(ดร.สุทธิพงศ์) ฐานข้อมูลที่สำคัญของประชาชน ของประชาชนจะถูกเชื่อมโยงอย่างเป็นระบบ ที่แท้จริงของสภาพประชากรศาสตร์ที่จะมีผลไปช่วยแก้ไขทางด้านรูปแบบชีวิต ทางภูมิศาสตร์พื้นถิ่น</w:t>
      </w:r>
    </w:p>
    <w:p>
      <w:pPr>
        <w:pStyle w:val="BodyText"/>
      </w:pPr>
      <w:r>
        <w:t xml:space="preserve">(ดร.วุฒินันท์) นวัตกรรมเซ็นเซอร์ขั้นสูงจะถูกทำให้มีประสิทธิภาพ</w:t>
      </w:r>
    </w:p>
    <w:p>
      <w:pPr>
        <w:pStyle w:val="BodyText"/>
      </w:pPr>
      <w:r>
        <w:t xml:space="preserve">(บรรยาย) ทั้งเป็นทางด้านใหม่ของวิทยาศาสตร์และประเภทของสสารจากข้อมูลโครงสร้างเพื่อระบุประเภทของสารประกอบ และในด้านการข้อมูลทางการแพทย์ และข้อมูลทางการเกษตรการสื่อสารระหว่างปัญญาประดิษฐ์และมนุษย์ที่จะนำไปสู่ความเป็นไปได้อื่น ๆ อีกมากมาย</w:t>
      </w:r>
    </w:p>
    <w:p>
      <w:pPr>
        <w:pStyle w:val="BodyText"/>
      </w:pPr>
      <w:r>
        <w:t xml:space="preserve">(บรรยาย) การสื่อสารจะก้าวไปอีกขั้นการทำงานร่วมกันอย่างสอดประสานมากขึ้น ทำให้ปฏิสัมพันธ์เป็นไปอย่างรื่นไหล ศักยภาพที่จะเพิ่มขึ้นของสาขางานอีกมากมาย คือเรื่องเป็นไปได้ ในขณะที่สายตาจับจ้องความก้าวหน้า แต่ต้องไม่ลืมว่าทั้งองคาพยพ จะต้องก้าวไปพร้อมกันองคาพยพ พื้นฐาน เราจึงควรพัฒนาเพื่อให้พวกเขาเหล่านั้นด้วย</w:t>
      </w:r>
    </w:p>
    <w:p>
      <w:pPr>
        <w:pStyle w:val="BodyText"/>
      </w:pPr>
      <w:r>
        <w:t xml:space="preserve">(ดร.ชัย) ก็คือสังคมไทยจะมีโอกาสได้ใช้สิ่งเหล่านี้ได้อย่างไร เพราะฉะนั้นเราต้องพลักเทคโนโลยีนี้ไปสู่ความก้าวหน้า สร้างมันให้กลายเป็นสาธารณูปโภคของประเทศ ในอนาคตให้ได้ครับ</w:t>
      </w:r>
    </w:p>
    <w:p>
      <w:pPr>
        <w:pStyle w:val="BodyText"/>
      </w:pPr>
      <w:r>
        <w:t xml:space="preserve">(บรรยาย) NECTEC ยังไม่หยุดแสวงกความเป็นไปได้ใหม่ ๆ บนเส้นทางของอนาคตที่เรายังคงมุ่งไป ด้วยการวิจัยและพัฒนาโครงสร้างทางเทคโนโลยีที่สำคัญ ด้วยความหวังที่จะเห็นการขับเคลื่อนไปข้างหน้าอย่างเป็นรูปธรรมที่เรามี จากรากฐานทางเทคโนโลยีอิเล็กทรอนิกส์และคอมพิวเตอร์จากปัจจุบันสู่อนาคต</w:t>
      </w:r>
    </w:p>
    <w:p>
      <w:pPr>
        <w:pStyle w:val="BodyText"/>
      </w:pPr>
      <w:r>
        <w:t xml:space="preserve">[เสียงดนตรี]</w:t>
      </w:r>
    </w:p>
    <w:p>
      <w:pPr>
        <w:pStyle w:val="BodyText"/>
      </w:pPr>
      <w:r>
        <w:t xml:space="preserve">(บรรยาย) NECTEC จะเดินเคียงข้างเพื่อแสวงหาวันพรุ่งนี้</w:t>
      </w:r>
    </w:p>
    <w:p>
      <w:pPr>
        <w:pStyle w:val="BodyText"/>
      </w:pPr>
      <w:r>
        <w:t xml:space="preserve">[เสียงดนตรี]</w:t>
      </w:r>
    </w:p>
    <w:p>
      <w:pPr>
        <w:pStyle w:val="BodyText"/>
      </w:pPr>
      <w:r>
        <w:t xml:space="preserve">[เสียงปรบมือ]</w:t>
      </w:r>
    </w:p>
    <w:p>
      <w:pPr>
        <w:pStyle w:val="BodyText"/>
      </w:pPr>
      <w:r>
        <w:t xml:space="preserve">(คุณศิริพร) ในนามของศูนย์เทคโนโลยีอิเล็กทรอนิกส์และวิทยาศาสตร์แห่งชาติ ศูนย์เทคโนโลยีอิเล็กทรอนิกส์และคอมพิวเตอร์แห่งชาติ NECTEC Annual Conference &amp; Eรัฐมนตรีว่าการกระทรวงการอุดมศึกษา วิทยาศาสตร์ วิจัยและนวัตกรรม และนำทุกท่านเข้าสู่พิธีเปิดงานประชุมและนิทรรศการของNECTEC ประจำปี 2562 และเพื่อให้พิธีเปิดงานในวันนี้มีความยิ่งใหญ่ตามเจตนารมณ์ของคณะผู้จัดงาน เสียงปรบมือดัง ๆ จากแขกท่านผู้มีเกียรติได้ไหมคะ</w:t>
      </w:r>
    </w:p>
    <w:p>
      <w:pPr>
        <w:pStyle w:val="BodyText"/>
      </w:pPr>
      <w:r>
        <w:t xml:space="preserve">[เสียงปรบมือ]</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ขอบพระคุณสำหรับเสียงปรบมือค่ะ ช่วยเป็นกำลังใจให้พิธีกร ยังทำให้บรรยากาศในพิธีเปิดงานวันนี้มีความฮึกเหิมและ</w:t>
      </w:r>
    </w:p>
    <w:p>
      <w:pPr>
        <w:pStyle w:val="BodyText"/>
      </w:pPr>
      <w:r>
        <w:t xml:space="preserve">(ดร.ปรัชญา)</w:t>
      </w:r>
    </w:p>
    <w:p>
      <w:pPr>
        <w:pStyle w:val="BodyText"/>
      </w:pPr>
      <w:r>
        <w:t xml:space="preserve">[ภาษาต่างประเทศ]</w:t>
      </w:r>
    </w:p>
    <w:p>
      <w:pPr>
        <w:pStyle w:val="BodyText"/>
      </w:pPr>
      <w:r>
        <w:t xml:space="preserve">(คุณศิริพร) NECTEC และมุ่งดำเนินการเพื่อตอบโจทย์เพื่อสร้างฐานรากทางเทคโนโลยี นวัตกรรมและคอมพิวเตอร์มากกว่า 33 ปี การจัดงานประชุมวิชาการจึงถือเป็นเวทีสำคัญที่ทีมนักวิจัย จะได้มีการนำเสนอที่ใช้งานได้จริง ซึ่งได้รับการสนับสนุนและความร่วมมืออย่างดียิ่งจากหน่วยงานพันธมิตรในหลายภาคส่วน ร่วมไปถึงการแลกเปลี่ยนและการสร้างเครือข่ายความร่วมมือ จะได้มาร่วมกันสร้างสรรค์ผลงานวิจัยที่เกิดประโยชน์ในการพัฒนาประเทศอย่างยั่งยืนต่อไป</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ผลงานวิจัยที่ทุกท่านได้เห็นภาพ ขณะนี้คือระบบบริการล่ามบริการทางไกล และระบบคำบรรยายแทนเสียงทางไกลทันต่อเวลาจริง โดยศูนย์วิจัยเทคโนหรือ AMACบริการที่อาศัยเทคโนโลยีการสื่อสารทางไกล โดยภาพและเสียง ผ่านเครือข่ายอินเทอร์เน็ตแห่งประเทศไทย ที่มีระบบนี้ติดตั้งอยู่ ถอดความเสียงพูด เป็นข้อความ และเจ้าหน้าที่ล่ามภาษามือ และเสียงพูดเป็นภาษามือ จากนั้นจะส่งข้อความและวิดีโอภาษามือกลับมายังห้องประชุมนี้แบบทันต่อเวลาจริง ซึ่งจะช่วยให้ หรือผู้สูงอายุ ที่มีปัญหาทางการได้ยิน สามารถเข้าถึงเนื้อหาความรู้ที่เป็นประโยชน์ในช่วงพิธีเปิด การประชุมวิชาการครั้งนี้ ถือเป็นอีกหนึ่งฐานรากที่สำคัญในการพัฒนาประเทศ นั่นคือการสร้าวความ เท่าเทียมให้กับคนทุกกลุ่ม</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ในช่วงพิธีเปิดงานในวันนี้ยังมีอีกหนึ่งความพิเศษ อาจจะเรียกได้ว่า เป็นการสร้างประวัติศาสตร์หน้าใหม่เพราะเป็นการเปิดตัวครั้งแรก</w:t>
      </w:r>
    </w:p>
    <w:p>
      <w:pPr>
        <w:pStyle w:val="BodyText"/>
      </w:pPr>
      <w:r>
        <w:t xml:space="preserve">(ดร.ปรัชญา)</w:t>
      </w:r>
    </w:p>
    <w:p>
      <w:pPr>
        <w:pStyle w:val="BodyText"/>
      </w:pPr>
      <w:r>
        <w:t xml:space="preserve">[ภาษาต่างประเทศ]</w:t>
      </w:r>
    </w:p>
    <w:p>
      <w:pPr>
        <w:pStyle w:val="BodyText"/>
      </w:pPr>
      <w:r>
        <w:t xml:space="preserve">(คุณศิริพร) ในนามคณะอำนวยการจัดงานประจำปี 2562 ดิฉันขอเรียนเชิญดร.ชัย วุฒิวิวัฒน์ชัย ผู้อำนวยการ NECTEC กล่าวต้อนรับแขกผู้มีเกียรติทุกท่านและกล่าวรายงานถึงวัตถุประสวปีนี้ ขอเรียนเชิญค่ะ</w:t>
      </w:r>
    </w:p>
    <w:p>
      <w:pPr>
        <w:pStyle w:val="BodyText"/>
      </w:pPr>
      <w:r>
        <w:t xml:space="preserve">[เสียงดนตรี]</w:t>
      </w:r>
    </w:p>
    <w:p>
      <w:pPr>
        <w:pStyle w:val="BodyText"/>
      </w:pPr>
      <w:r>
        <w:t xml:space="preserve">(ดร.ชัย) เรียนรองศาสตราจารย์ นายแพทย์สรนิต ศิลธรรม คณะกรรมการบริหาร ผู้บริหาร สวทช. สื่อมวลชน และแขกผู้มีเกียรติทุกท่าน ในนามศูนย์เทคโนโลยีอิเล็กทรอนิกส์และคอมพิวเตอร์แห่งชาติ สำนักงานพัฒนาวิทยาศาสตร์และเทคโนโลยีแห่งชาติ ผมขอขอบคุณรองศาสตรองศาสตราจารย์ นายแพทย์สรนิต ศิลธรรม การอุดมศึกษา วิทยาศาสตร์ วิจัยและนวัตกรรมและนิทรรศการของศูนย์เทคโนโลยีอิเล็กทรอนิกส์และคอมพิวเตอร์แห่งชาติ ประจำปี 2562 หรือ NECTEC-ACE 2019 ในวันนี้ประเทศให้ก้าวหน้า เพื่อมุ่งสู่เป้าหมายการเจริญเติบโต ทั้งด้านเศรษฐกิจและสังคมอย่างยั่งยืนนั้น มีปัจจัยสำคัญมาจากฐากรากให้เข้มแข็ง ศูนย์เทคโนโลยีอิเล็กทรอนิกส์และคอมพิวเตอร์แห่งชาติ หรือ NECTEC เป็นหน่วยงานหนึ่งที่มุ่งมั่น เพื่อสร้างฐานรากทางเทคโนโลยีอิเล็กทรอนิกาโดยตลอดระยะเวลากว่า 3ได้ดำเนินการวิจัยพัฒนา สะสมองค์ความรู้พัฒนาผลงานวิจัยที่พร้อมจะให้ภาครัฐและภาคเอกชน นำไปต่อยอดในการใช้ประโยชน์ ทำให้การพัฒนาประเทศเห็นผลอย่างเป็นรูปฝะรรม ได้วางแนวทางการวิจัยไว้อย่างชัดเจนตามที่ปรากฏอยู่ในวิสัยทัศน์องค์กรคือ เป็นฐานรากสำคัญด้านเทคโนโลยีอิเล็กทรอนิกส์ขั้นสูงของประเทศ โดยการสร้าง Differentiate ของผลงานและการประชุมใช้งานก่อนนำไปสู่ความเป็นเลิศ มุ่งสู่เป้าหมายหลัก Target Output Profiles หรือ TOPs ทั้ง 8 ด้าน ได้แก่ ด้านบรูณาการ ด้านอุตสาหกรรมอัจฉริยะ ด้านเซนเซอร์คุณภาพสูง ด้านเกษตรแม่นยำ ด้าน IT เพื่อสุขภาพ ด้านเมืองอัจฉริยะ นอกจากนี้เนคเทคได้ดำเนินงานวิจัยร่วมกับพันธมิตรเพื่อพลักดันให้เกิดระบบนิเวศน์วิจัยและพัฒนาให้เกิดประโยชน์ต่อประชาชนในวงกว้าง ทั้งนี้ ผลงานวิจัยร่วมกับพันธมิตรอย่งาต่อเนื่อง NECTEC จึงจัดให้มีงานประชุมวิชาการและนิทรรศการขึ้นทุก ๆ ปี เพื่อนำเสนอผลงานก้าวหน้า ในการดำเนินงานร่วมกับหน่วยงานต่าง ๆ ในการพบปะรับฟัง เพื่อพัฒนาผลงานวิจัย ความร่วมมือเพื่อพัฒนาผลงานวิจัยให้แข็งแกร่ง และเป็นที่ประจักรต่อประชาชนคนไทยและนานาชาติมากขึ้น การประชุมวิชาการและนิทรรหรือ NECTEC Annual Conference and Exhibitions 2019 หรือ NECTEC - ACE 2019 ในปีนี้ ฐานรากเทคโนโลยีไทยก้าวไกลพัฒนาไทยก้าวหน้า โดยมีเป้าหมายเป็นเวทีที่มีการนำไปใช้ในภาคส่วนต่าง ๆ ตามเป้าหมายทั้ง 8 TOPs ข้างต้น นำเสนอองค์ความรู้จากการวิจัยของ NECTEC และของพันธมิตร มานำเสนอในรูปแบบ และการจัดนิทรรศการ โดยมีเนื้อหาที่น่าสนใจ ไม่ว่าจะเป็น การสัมมนาวิชาการที่มุ่งเน้นนำเสนองานวิจัยที่สะสมองค์ความรู้และพร้อมพัฒนามาเป็นผลงานพร้อมให้ทุกภาคส่วนส รวมถึงการนำเสนอผลงานวิจัยร่วมกับเครือข่ายพันธมิตรเพื่อตอบโจทย์ด้านต่าง ๆ โดยมีหัวข้อสัมมนาน่าสนใจ 14 หัวข้อดังนี้ ด้านบริการเทคโนโลยีปัญญาประดิษฐ์ ในหัวข้อเรื่องเทคโนโนลยีปัญญาประดิษฐ์สำหรับการขับเคลื่อน Thailand 4.0 AI Technology for Driving Thailand into 4.0 และหัวข้อเรื่องเทคโนโลยีรู้จำใบหน้า จริงหรือ Face recognition: Is Thailand ready for it? ด้านระบบวิเคราะห์ข้อมูลขนาดใหญ่ เพื่อตอบโจทย์ยุทธศา Strategic Big Dataในหัวข้อเรื่อง TPMAP ของการยกระดับคุณภาพชีวิตในพื้นที่ กรณีตัวอย่างจังหวัดสมุครสงคราม Precision Farming การพัฒนา ด้านโรงงานอัจฉริยะ Smart Factory ในหัวข้อเรื่อง The Future of Smart Warehouse and Smart Factory ด้านเซนเซอร์ยุทธศาสตร์ Strategic Sensor Process and Device ในหัวข้อเรื่องเสริมแกร่งเทคโนโลชยตรวจวัดสารเคมี โดยใช้เทคนิคเชิงแสงในประเทศไทย ด้วยความร่วมมือจากภาคการวิจัยและภาคธุรกิจ Strengthen Thailand’s opto-chemical sensing technology with NECTEC &amp; Partners ด้านเมืองอัจฉริยะ Smart City ในหัวข้อเรื่องประสบการณ์และความสำเร็จของการประยุกต์ใช้เทคโนโลยีเพื่อพัฒนาเมืองและการประชุมเชิงปฏิบัติการ หัวข้อเรื่องเพื่อการศึกษา Innovative Education Platform ในหัวข้อเรื่อง KidBright กับวิทยาการคำนวณ KidBright and Computing Science และหัวข้อเรื่องวัฒธรรมดิจิทัลในบริบทการท่องเที่ยว Digital Culture for Creative Economy in Tourism Domain นอกจากนั้นยังมีหัวข้อที่น่าสนใจอีกมากมาย อาทิ เช่น หัวเรื่องเรื่องวิศวกรรมคอร Quantum Engineering in Thailand เรื่อง Superoleophobic technology for medical and underwater applications และหัวข้อเรื่อง MEMS CMOS collaboration ที่จะกล่าวให้เห็นแนวโน้นในอนาคต ที่สามารถนำไปใช้ได้จริง การสัมมนาทั้งหมด ผู้เข้าร่วมสัมมนาจะได้รับความรู้และแลกเปลี่ยนความคิดเห็นกับวิทยากรผู้ทรงคุณวุฒิและต่างประเทศ รวมถึวหน่วยงานต่าง ๆ ภาคธุรกิจ Start up บริษัท Makers ต่าง ๆ อีกด้วย สำหรับงานนิทรรศการในปีนี้ กำหนดให้สอดคล้องกับการสัมมนาวิชาการ โดยเน้นนำเสนอผลงานขจองตอบสนองความต้องการของภาคส่วนต่าง ๆ ด้วย งานวิจัยที่สามารถใช้ได้จริง พร้อมถ่ายทอดและแสวงหาพันธมิตรร่วมวิจัย ขยายผลงานมากกว่า 50 ผลงาน การใช้งานกว่า 50 ผลงาน ด้านบริการเทคโนโลยีปัญญาประดิษฐ์ AI Service นำเสนอผลงานตัวอย่างงานประยุกต์ใช้ AI ในหลาย ๆ ด้านเช่น Thai Celeb Detection โปรแกรมทายรูปอาหารไทย โปรแกรมคุยกับหมอศิริราช ระบบ JibJib for smart home เป็นต้น ด้านระบบวิเคราะห์ข้อมูลขนาดใหญ่ ยุทธศาสตร์ Strategic Big Data ผลงาน Open Data Service Platform หรือ Open-d และระรบบบริหารจัดการข้อมุลพัฒนาคนแบบข้อมูลการพัฒนาคนแบบชี้เป้าหรือ PT ด้านเกษตรแม่นยำ Precision Farming ตรวจโรคข้าว แอปพลิเคชัน และอุปกรณ์วิเคราะห์ ลักษณะทางกายภาพRoot Phenotyping ด้านโรงงานอัจฉริยะ SmarSmart Factory อาคาร uRTU ด้านเซนเซอร์ยุทธศาสตร์ Strategic Sensor Process and Device นำเสนอผลงานชีพขยายผลงาน นำเสนอผลงาน Traffy series</w:t>
      </w:r>
    </w:p>
    <w:p>
      <w:pPr>
        <w:pStyle w:val="BodyText"/>
      </w:pPr>
      <w:r>
        <w:t xml:space="preserve">(Waste/Fondue/Transit) โปรแกรม Big Stream และระบบรักษ์น้ำ ระบบ Innovative Education Platform นำเสนอผลงานนวัตกรรมต่าง ๆ ไม่ว่าจะเป็นการต่อยอดผลงาน ผลงาน KidBright การต่อยอดผลงานจากผลงาน Krukid Education และระบบ Museum Pool ด้านสุขภาวะดิจิทัล Digital Wellness นำเสนอผลงานเครื่องช่วยฟัง และระบบคัดกรองการได้ยินในเด็ก ซึ่งผลงานต่าง ๆ ที่นำเสนอนั้นล้วนเป็นผลงานที่พัฒนาขึ้นจากทีมวิจัยของ NETTEC มิติของผู้ประกอบการ ที่ต้องการนำเทคโนโลยีไปต่อยอดธุรกิจ ภาครัฐ เครื่องมือกำหนดนโยบายและยุทธศาสตร์ต่าง ๆ ตลอดจนผู้บริโภคปลายทางได้เป็น ในครั้งนี้ คณะกรรมการอำนวยการคณะทำงานทุกท่าน ใคร่ขอขอบคุณทุกหน่วยงาน ทุกองค์กรและทุกภาคส่วนที่ร่วมเป็นพันธมิตรสำคัญที่ร่วมกันวิจัยและพัฒนาจนนำไปสู่การใช้งานได้จริง ตลอดจนร่วมจัดงาน ร่วมเสวนาในการประชุมวิชาการและร่วมเสวนาในการประชุมวิชาการในวันนี้ ขอขอบคุณครับ</w:t>
      </w:r>
    </w:p>
    <w:p>
      <w:pPr>
        <w:pStyle w:val="BodyText"/>
      </w:pPr>
      <w:r>
        <w:t xml:space="preserve">(คุณศิริพร) ขอขอบคุณ ดร.ชัย</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บัดนี้ได้เวลาสมควรแล้ว ดิฉันขอกราบเรียนเชิญ รองนายแพทย์สรนิต ศิลธรรม ได้ให้เกียรติเป็นประธานขึ้นกล่าวเปิดการประชุมวิชาการและนิทรรศการของ NECTEC 2562 อย่างเป็นทางการค่ะ ขอเรียนเชิญค่ะ</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นายแพทย์สรนิต) OSผู้อำนวยการศูนย์เทคโนโลยีอิเล็กทรอนิกส์และคอมพิวเตอร์แห่งชาติ ผู้บริหารหน่วยงานสื่อมวลชนและแขกผู้มีเกียรติทุกท่านที่ได้มาเป็นประธานเปิดงานประชุมวิชาการแลนิทรรศการของ สำนักงานพัฒนาวิทยาศาสตร์และเทคโนโลยีแห่งชาติ สวทช. ประจำปี 2562 ซึ่งเป็นหน่วยงาน ตามที่ผู้อำนวยการ ศูนย์เทคโนโลยีอิเล็กทรอนิกส์และคอมพิวเตอร์แห่งชาติ หรือ NECTEC ได้รายงานก่อนหน้านี้ ประจำปี 2562 หรือ NECTEC-ACE 2019 ในวันนี้ โดยมีหัวข้อคือ ฐานรากเทคโนโลยีก้าวไกลพัฒนาไทยก้าวหน้า เพื่อนำเสนอผลงานที่นำไปใช้ในการนำไปใช้ในภาคส่วนต่าง ๆ ภายใต้การดำเนินงาน 8 Target Output Profiles หรือเรียกว่า TOPs ที่เป้าหมายทั้ง 8 ด้าน ปี 2561 ถึง 2580 การวิเคราะห์ เช่น การวิเคราะห์ข้อมูลเชิงยุทธศาสตร์ของประเทศที่เชื่อมโยง ฐานข้อมูลประชากรของประเทศ อุตสาหกรรมอัจฉริยะ การศึกษา เกษตรแม่นยำ AI สัญชาติไทย IT เพื่อสุขภาพ และเมืองอัจฉริยะ รวมทั้งเป็นการแลกเปลี่ยนความรู้ประสบการณ์และความคิดเห็นระหว่างนักวิจัย และนานาชาติ นักวิชาการในภาครัฐและผู้ทรงคุณวุฒิจากภาคเอกชน และเพื่อเป็นการส่งเสริมให้ผลงานเทคโนโลยีของ NECTEC ในการพัฒนาและยกรดับเศรษฐกิจ ด้วยภารกิจของเนคเทค ซึ่งเป็นองค์กรวิจัยและพัฒนาทางเทคโนโลยีขั้นสูง เปรียบเสมือนเป็นเครื่องจักรสำคัญสร้างฐานรากทางเทคโนโลยีให้กับประเทศ งานวิจัยเทคโนโลยี ให้เกิดระบบนิเวศฯ์ของการใช้เทคโนโลยีที่วิจัยและพัฒนาขึ้นใก้เกิดประโยชน์ต่อคนหมู่มาก เพื่อให้ทุกภาคส่วนสามารถเข้าถึง และใช้ประโยชน์ได้ที่ส่งให้ประชาชนทุกคนในบ้าน ในการมุ่งเน้นวิจัยพัฒนาทางด้านเทคโนโลยีออิเล็กทรอนิกส์และคอมพิวเตอร์ สนับสนุนการเติบโตของประเทศ มีการทำงานแบบบูรณาการร่วมกันกับหน่วยงานที่เกี่ยวข้อง จึงเป็นมิติในการ ผมรู้สึกถึงการมีส่วนร่วมในเรื่องราวของแนวคิดการยกระดับความสามารถในการขับเคลื่อนประเทศต่อไปในอนาคต ผลงานที่ NECTEC นำเสนอนัน้ เป็นผลงานที่ใช้งานได้จริง และเป็นมิติของผู้ประกอบการที่ต้องการนำเทคโนโลยีไปต่อยอดธุรกิจ ตลอดจนผู้บริโภคปลายทางได้เป็นอย่างดี อย่างยิ่งภายในงานปีนี้ได้มีการนำเสนอผลงานของ NECTEC ที่สามารถตอบสนองความต้องการของภาคส่วนต่าง ๆด้วยงานวิจัยการถ่ายทอด ขยายผลร่วมวิจัยขยายผลการใช้งาน โดยมีผลงานที่น่าสนใจกว่า 50 ผล ภายใต้ Target Output Profiles อาทิ ด้านระบบวิเคราะห์ข้อมูลขนาดใหญ่เพื่อตอบยุทธศาสตร์ประเทศ</w:t>
      </w:r>
    </w:p>
    <w:p>
      <w:pPr>
        <w:pStyle w:val="BodyText"/>
      </w:pPr>
      <w:r>
        <w:t xml:space="preserve">(Strategic Big Data) ด้านเกษตรแม่นยำ</w:t>
      </w:r>
    </w:p>
    <w:p>
      <w:pPr>
        <w:pStyle w:val="BodyText"/>
      </w:pPr>
      <w:r>
        <w:t xml:space="preserve">(Precision Farming) ด้านโรงงานอัจฉริยะ</w:t>
      </w:r>
    </w:p>
    <w:p>
      <w:pPr>
        <w:pStyle w:val="BodyText"/>
      </w:pPr>
      <w:r>
        <w:t xml:space="preserve">(Smart Factory) ด้านเซนเซอร์ยุทธศาสตร์</w:t>
      </w:r>
    </w:p>
    <w:p>
      <w:pPr>
        <w:pStyle w:val="BodyText"/>
      </w:pPr>
      <w:r>
        <w:t xml:space="preserve">(Strategic Sensor Process and Device) ด้านบริการเทคโนโลยีปัญญาประดิษฐ์</w:t>
      </w:r>
    </w:p>
    <w:p>
      <w:pPr>
        <w:pStyle w:val="BodyText"/>
      </w:pPr>
      <w:r>
        <w:t xml:space="preserve">(AI Service) ด้านนวัตกรรมเพื่อการศึกษา</w:t>
      </w:r>
    </w:p>
    <w:p>
      <w:pPr>
        <w:pStyle w:val="BodyText"/>
      </w:pPr>
      <w:r>
        <w:t xml:space="preserve">(Intelligent Innovation for Education) ด้านสุขภาวะดิจิทัล</w:t>
      </w:r>
    </w:p>
    <w:p>
      <w:pPr>
        <w:pStyle w:val="BodyText"/>
      </w:pPr>
      <w:r>
        <w:t xml:space="preserve">(Digital Wellness) ผมในฐานะผู้แทนของกระทรวง วิทยาศาสตร์ วิจัยและนวัตกรรม ขอเรียนว่า ปัจจุบันวิทยาศาสตร์ วิจัยและนวัตกรรม มีมีเจตนาเพื่อให้มีการบูรณการ การทำงานในด้านวิจัย การสร้างบุคลากรร่วมกัน เพื่อทำให้เกิดการวิจัยที่เป็นประโยชน์ต่อเศและชุมชน และเพื่อให้การจัดสรร มีประสิทธิภาพตอบโจทย์ที่สำคัญ วิจัยได้อย่างต่อเน่องประเด็นท้าทายการวิจัยไทย ที่กระทรวงการอุดมศึกษาดูแลและรับผิดชอบ คือ เพิ่มความสามารถในการแข่งขัประชาชน และสังคม การทำงานอย่างมีเอกภาพระหว่างวิทยาศาสตร์วิจัยและนวัตกรรม การเชื่อมโยงระหว่างการพัฒนาบุคลากรด้านการศึกษา การวิจัยและนวัตกรรม และการใช้ประโยชนและการบูรณาการพัฒนาวิจัยและนวัตกรรม ร่วมกัน ผมรู้สึกยินดีและชื่นชมที่ตลอดระยะเวลาที่ผ่านมา NECTEC สามารถดำเนินงานและความท้าท้ายได้อย่างต่อเนื่อง มีนโยบายการทำงานสอดคล้องกับยุทธศาสตร์ชาติ สามารถสร้างประโยชน์ให้แก่ประเทศ สังคม เพื่อทำให้ประเทศมีความเข้มแข็งมั่นคงและยั่งยืน สุดท้ายนี้ผมขอขอบคุณท่าผู้ยบริหาบริหาร พนักงานผุ้ปฎิบัติงานทุกท่าน ตลอดจนหน่วยงานพันธมิตรที่ได้ทุ่มเทแรงกาย แรงใจ ในการมุ่งมั่นทำงานเพื่อประโยชน์ต่อประเทศ ผมยินดีที่จะสนับสนุนการดำเนินงานอย่างเต็มกำลัง ของเนคเทคเพื่อให้สามารถตอบสนองนโยบายของรัฐบาลไปสู่ภาคประชาชนต่อไป บัดนี้ ได้เวลาอันสมควรแล้ว ผมขอเปิดงานการประชุมวิชาการและนิทรรศการของศูนย์เทคโนโลยีอิเล็กทรอนิกส์และคอมพิวเตอร์แห่งชาติประจำปี 2562 และขออวยพรให้การดำเนินงาน เป็นไปด้วยความเรียบร้อย บรรลุวัตุประสงค์ เป้าหมายที่ตั้งไว้ทุกประการ ขอบคุณครับ</w:t>
      </w:r>
    </w:p>
    <w:p>
      <w:pPr>
        <w:pStyle w:val="BodyText"/>
      </w:pPr>
      <w:r>
        <w:t xml:space="preserve">[เสียงปรบมือ]</w:t>
      </w:r>
    </w:p>
    <w:p>
      <w:pPr>
        <w:pStyle w:val="BodyText"/>
      </w:pPr>
      <w:r>
        <w:t xml:space="preserve">(คุณศิริพร) กราบขอบพระคุณนายแพทย์สรนิต ศิลธรรม และขอเรียนเชิญอยู่บนเวทีอีกสักครู่นะคะ นะคะ เพื่อให้เกียรติถ่ายภาพที่ระลึกในโอกาสเปิดงานประชุมวิชาการในปีนี้ โดยขอเรียนเชิญ ดร.ชัย วุฒิวิวัฒน์ชัย ผู้อำนวยการพร้อมคณะรองผู้อำนวยการและคอมพิวเตอร์แห่ดร.กัลยา อุดมวิทิต ดร.อลิสา คงทน คณะกรรมการบริหาร NETEC ได้แก่ นายทวีศักดิ์ กออนันตกูล นายศักดิ์ เสกขุนทด นายมนู อรดีดลเชษฐ์ นายสมพงษ์ ปรีเปรม นายวัลลภ สุระกำพลธร นายสุรพล โอภาสเสถียร นพ.สุวิทย์ วิบุลผลประเสริฐ นายวุฒิพงศ์ สุพนธนา และคณะผ ชัย วุฒิวิวัฒน์ชัย นางสาวกัลยา อุดมวิทิต นางสาวอลิสา คงทน</w:t>
      </w:r>
    </w:p>
    <w:p>
      <w:pPr>
        <w:pStyle w:val="BodyText"/>
      </w:pPr>
      <w:r>
        <w:t xml:space="preserve">(ดร.ปรัชญา)</w:t>
      </w:r>
    </w:p>
    <w:p>
      <w:pPr>
        <w:pStyle w:val="BodyText"/>
      </w:pPr>
      <w:r>
        <w:t xml:space="preserve">[ภาษาต่างประเทศ]</w:t>
      </w:r>
    </w:p>
    <w:p>
      <w:pPr>
        <w:pStyle w:val="BodyText"/>
      </w:pPr>
      <w:r>
        <w:t xml:space="preserve">(คุณศิริพร) ขอบคุณรองศาสตราจาก ท่านประธานในพิธี ท่านผู้บริหารNECTEC และคณะกรรมการบริหารทุกท่าน ที่ให้เกียรติในโอกาสพิธีเปิดงานประชุมวิชาการในวันนี้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อีกสักครู่จะมี และในช่วงต่อจากนี้ไป จะเป็นความพิเศษของพิธีของพิธีเปิดงานที่ดิฉันกล้าพูดเลยว่า นี่จะเป็นการเปิดตัวครั้งแรกในเวทีนี้</w:t>
      </w:r>
    </w:p>
    <w:p>
      <w:pPr>
        <w:pStyle w:val="BodyText"/>
      </w:pPr>
      <w:r>
        <w:t xml:space="preserve">[เสียงโทรศัพท์]</w:t>
      </w:r>
    </w:p>
    <w:p>
      <w:pPr>
        <w:pStyle w:val="BodyText"/>
      </w:pPr>
      <w:r>
        <w:t xml:space="preserve">(คุณศิริพร) อุ๊ย! ขออภัยทุกท่านค่ะ ดิฉันขออนุญาตรับสายสักครู่นะคะ สวัสดีค่ะจิ๊บจิ๊บ</w:t>
      </w:r>
    </w:p>
    <w:p>
      <w:pPr>
        <w:pStyle w:val="BodyText"/>
      </w:pPr>
      <w:r>
        <w:t xml:space="preserve">(จิ๊บจิ๊บ) สวัสดีค่ะ พี่เป็ด พี่อาร์ม</w:t>
      </w:r>
    </w:p>
    <w:p>
      <w:pPr>
        <w:pStyle w:val="BodyText"/>
      </w:pPr>
      <w:r>
        <w:t xml:space="preserve">(คุณศิริพร) จิ๊บจิ๊บคะ ตอนนี้ อยู่ในงานประชุมวิชาการ ไม่สะดวกคุยนะคะ</w:t>
      </w:r>
    </w:p>
    <w:p>
      <w:pPr>
        <w:pStyle w:val="BodyText"/>
      </w:pPr>
      <w:r>
        <w:t xml:space="preserve">(จิ๊บจิ๊บ) จจิ๊บจิ๊บ อยากเป็นพิธีกรบ้างจังเลยค่ะ เป็นต้นแบบอยู่ในแล็บวิจัยมานาน อยากมีโอกาสทำงานจริงบ้าง</w:t>
      </w:r>
    </w:p>
    <w:p>
      <w:pPr>
        <w:pStyle w:val="BodyText"/>
      </w:pPr>
      <w:r>
        <w:t xml:space="preserve">(คุณศิริพร) ก็ได้นะคะ แต่ว่ามีข้อแม้นิดเดียว ถ้าจิ๊บจิ๊บจะเปลี่ยนเสียงให้เป็นธรรมชาติกว่านี้ได้ไหมคะ</w:t>
      </w:r>
    </w:p>
    <w:p>
      <w:pPr>
        <w:pStyle w:val="BodyText"/>
      </w:pPr>
      <w:r>
        <w:t xml:space="preserve">(จิ๊บจิ๊บ) ได้ค่ะ ถ้าแบบนี้พอจะรับหน้าที่เป็นพิธีกรได้ไหมคะ</w:t>
      </w:r>
    </w:p>
    <w:p>
      <w:pPr>
        <w:pStyle w:val="BodyText"/>
      </w:pPr>
      <w:r>
        <w:t xml:space="preserve">(คุณศิริพร) ถ้าอย่างนั้นขอพิสูจน์ความสามารถอีกซักอย่างนะคะ จิ๊บลองหาข่าวที่น่าสนใจของเช้าวันนี้ อ่านให้ผู้มีเกียรติฟังหน่อยสิคะ</w:t>
      </w:r>
    </w:p>
    <w:p>
      <w:pPr>
        <w:pStyle w:val="BodyText"/>
      </w:pPr>
      <w:r>
        <w:t xml:space="preserve">(จิ๊บจิ๊บ) พะยูนน้อยมาเรียมเสียชีวิตแล้วเนื่องจากพสาติก</w:t>
      </w:r>
    </w:p>
    <w:p>
      <w:pPr>
        <w:pStyle w:val="BodyText"/>
      </w:pPr>
      <w:r>
        <w:t xml:space="preserve">(คุณศิริพร) ดิฉันคงต้องขออนุญาตแขกผู้มีเกียรติได้ทำตามความฝันที่อยากจะทำงานได้จริง ดิฉันจะขอส่งต่อหน้าที่พิธีกรดำเนินรายการต่อจากนี้ให้จิ๊บจิ๊บ ขอเสียงปรบมือเป็นกำลังใจให้จิ๊บจิ</w:t>
      </w:r>
    </w:p>
    <w:p>
      <w:pPr>
        <w:pStyle w:val="BodyText"/>
      </w:pPr>
      <w:r>
        <w:t xml:space="preserve">(จิ๊บจิ๊บ) ขอขอบพระคุณแขกผู้มีเกียรติทุกท่านอย่างสูงค่ะ โอกาสที่สำคัญนี้ จิ๊บจิ๊บยังมีความสามารถอีกมากมายที่จะเข้ามาช่วยได้อีกนั้น ขอเชิญทุกท่านดร.ชัย วุฒิวิวัฒน์ชัย ผู้อำนวยการ NECTEC ขอเรียนเชิญค่ะ</w:t>
      </w:r>
    </w:p>
    <w:p>
      <w:pPr>
        <w:pStyle w:val="BodyText"/>
      </w:pPr>
      <w:r>
        <w:t xml:space="preserve">[เสียงดนตรี]</w:t>
      </w:r>
    </w:p>
    <w:p>
      <w:pPr>
        <w:pStyle w:val="BodyText"/>
      </w:pPr>
      <w:r>
        <w:t xml:space="preserve">(ดร.ชัย) ขอบคุณครับจิ๊บจิ๊บทุกท่านครับนี่คือ จิ๊บจิ๊บ ผลงานต้นแบบจาก Thai AI Service Platform ที่ผมขอประกาศชื่ออย่างเป็นทางการว่า เป็น Platform AI สำหรับทุกคน ที่ NECTEC สวทช. ได้สะสมองค์ความรู้ ทรัพยากรทางการวิจัยอันทรงคุณค่ามาเป็นเวลานานกว่า 20 ปี ครับ ก็ขออนุญาตให้ชม</w:t>
      </w:r>
    </w:p>
    <w:p>
      <w:pPr>
        <w:pStyle w:val="BodyText"/>
      </w:pPr>
      <w:r>
        <w:t xml:space="preserve">(บรรยาย) เรากำลัง กำลังเข้าสู่ในยุคของเทคโนโลยีปัญญาประดิษฐ์ เมื่อทุกสิ่งถูกสร้างขึ้น เพื่อให้ง่านยกับการประมวลผลของภาษาไทย เช่น ตัดคำ วิเคราะห์ไวยากรณ์ วิเคราะห์คำอ่าน วิเคราะห์วิเคราะห์ความคิดเห็น เช่น ภาพข้อความ ภาพวัตถุ ภาพใบหน้า เข้าใจและสร้างเสียงพูดภาษาไทย ตลอดจนสร้าง Chatbot หากคุณคือผู้พัฒนา ผู้ประการบริษัท SMEs สร้างสรรค์ อยากพัฒนาแอปพลิเคชัน ได้อย่างรวดเร็วโดยไม่มีค่าใช้จ่าย ให้ AI for Thai เป็นผู้ช่วยของคุณ ด้วยบริการที่พร้อมใช้ ทั้งในภาคธุรกิจการให้บริการ Chatbot คำถาม ให้บริการแก่ลูกค้าแทนพนักงาน</w:t>
      </w:r>
    </w:p>
    <w:p>
      <w:pPr>
        <w:pStyle w:val="BodyText"/>
      </w:pPr>
      <w:r>
        <w:t xml:space="preserve">(จิ๊บจิ๊บ)สวัสดีค่ะ จิ๊บจิ๊บ พร้อมให้บริการแล้วค่ะ</w:t>
      </w:r>
    </w:p>
    <w:p>
      <w:pPr>
        <w:pStyle w:val="BodyText"/>
      </w:pPr>
      <w:r>
        <w:t xml:space="preserve">(บรรยาย) Logistics บริการวิเคราะห์ใบหน้าจากภาพพนักงานเพื่อลดอัตราความเสี่ยงของการเกิดอุบัติเหตุ การแพทย์ใช้ AI มาวิเคราะห์แนวโน้ม ความเสี่ยงของระบบของโรคต่าง ๆ และการท่องเที่ยวสามารถใช้ AI แปลภาษา จากภาพถ่าย AIYARA แพลมฟอร์ม AI สัญชาติไทย ด้วยจุดเด่นที่เข้าใจความเป็นไทย พร้อมใช้ ง่ายต่อการใช้งาน สนใจติดต่อ www.aiforthai.in.th AI for Thai ครับ และทาง NECTEC ที่จะเปิดเป็นบริการสาธารณะสำหรับเราทุกคน ประเด็นแรกที่จะเติบโตของ AI ในประเทศไทยนะครับ ซึ่งจุดสำคัญจากการที่เรา Survey มานี่มีผู้เชี่ยวชาญ AI ในประเทศ ประเทศไทย อนาคตอันใกล้ มีมากมายมหาศาล และสามารถสร้างมูลค่าได้อีกมากมาย เพราะฉะนั้นประเดอยู่ที่ว่า เราจะต้องพัฒนาบุคลากร ผู้เชี่ยวชาญทางด้าน AI เพิ่มเติมอีกซึ่งผมเชื่อแน่ว่า AI for Thai หรือ AI สัญชาติไทย ซึ่งเป็นฐานตัวนี้นี่จะเป็นส่วนหนึ่งที่ช่วยทำใหให้การพัฒนาผู้เชี่ยวชาญ ๅAI เป็นไปอย่างก้าวกระโดดนะครับ ก็ขอขอบพระคุณผู้สนับสนุนเบื้องต้นนะครับ ของเราตอนนี้นะครับ ที่ร่วมกันทำให้เกิด AI for Thai ก็คือ บริษัท กสท โทรคมนาคม จำกัด</w:t>
      </w:r>
    </w:p>
    <w:p>
      <w:pPr>
        <w:pStyle w:val="BodyText"/>
      </w:pPr>
      <w:r>
        <w:t xml:space="preserve">(มหาชน) และ บริษัท อินเทอร์เน็ตไทยแลนด์ จำกัด</w:t>
      </w:r>
    </w:p>
    <w:p>
      <w:pPr>
        <w:pStyle w:val="BodyText"/>
      </w:pPr>
      <w:r>
        <w:t xml:space="preserve">(มหาชน) เพื่อให้พวกเราเห็นภาพของ AI สัญชาติไทยหรือ AI for Thai ครั้งแรกนะครับ นอกเหนือจากจิ๊บจิ๊บแล้วนี่ วันนี้มีความพิเศษเป็นอย่างยิ่งครับ ผมขอเชิญทุกท่านพบกับ สืAI คนแรกของไทยครับ ขอให้ทุกท่านพบกันคุณ สุทธิชัย หยุ่น ครับ</w:t>
      </w:r>
    </w:p>
    <w:p>
      <w:pPr>
        <w:pStyle w:val="BodyText"/>
      </w:pPr>
      <w:r>
        <w:t xml:space="preserve">[เสียงปรบมือ]</w:t>
      </w:r>
    </w:p>
    <w:p>
      <w:pPr>
        <w:pStyle w:val="BodyText"/>
      </w:pPr>
      <w:r>
        <w:t xml:space="preserve">(Suthichai AI) สวัสดีครับ ดร.ชัย ผม สุทธิชัย หยุ่น ผมไม่ช่ สุทธิชัย หยุ่น เจ้าเก่านะครับ ผมเป็น สุทธิชัย หยุ่น AI ครับ</w:t>
      </w:r>
    </w:p>
    <w:p>
      <w:pPr>
        <w:pStyle w:val="BodyText"/>
      </w:pPr>
      <w:r>
        <w:t xml:space="preserve">(ดร.ชัย) เชิญนั่งก่อนครับคุณสุทธิชัย ตอนนี้คุณ สุทธิชั ที่สุดยอดเลยล่ะครับ แล้วดร. ชัยไม่สนใจบ้างหรือครับ</w:t>
      </w:r>
    </w:p>
    <w:p>
      <w:pPr>
        <w:pStyle w:val="BodyText"/>
      </w:pPr>
      <w:r>
        <w:t xml:space="preserve">(ดร.ชัย) น่าสนใจเป็นอย่างยิ่งครับ ในอนาคตอันใกล้ กลายเป็น Avatar ที่มานั่งคุยกันนะครับ คุณ สุทธิชัย คงพอทราบนะครับ ว่าตอนนี้เราอยู่ใน</w:t>
      </w:r>
    </w:p>
    <w:p>
      <w:pPr>
        <w:pStyle w:val="BodyText"/>
      </w:pPr>
      <w:r>
        <w:t xml:space="preserve">(Suthichai AI) โอ๊ะ แน่นอนครับ เพราะตัวผมเองเกิดมาจากงานวิจัยที่ทาง NECTEC พัฒนามาเหมือนกันนี่ครับ</w:t>
      </w:r>
    </w:p>
    <w:p>
      <w:pPr>
        <w:pStyle w:val="BodyText"/>
      </w:pPr>
      <w:r>
        <w:t xml:space="preserve">(ดร.ชัย) ถ้าอย่างนั้นคุณสุทธิชัยพอจะบอกได้ไหมครับว่า AI ไปช่วยงานในบทบาทได้อย่าวงไร</w:t>
      </w:r>
    </w:p>
    <w:p>
      <w:pPr>
        <w:pStyle w:val="BodyText"/>
      </w:pPr>
      <w:r>
        <w:t xml:space="preserve">(Suthichai AI) ยินดีเป็นอย่างยิ่งครับ ดร. ชัย ก่อนอื่นผมขอประกาศเป็นนักข่าว AI คนแรกของประเทศไทยครับ AI ย่อมาจาก Artificial Intelligence มันคือปัญญาประดิษฐ์แห่ง สุทธิชัย หยุ่น AI จะปฏิวัติโลกของข่าวสารครั้งประวัติศาสตร์ครับ</w:t>
      </w:r>
    </w:p>
    <w:p>
      <w:pPr>
        <w:pStyle w:val="BodyText"/>
      </w:pPr>
      <w:r>
        <w:t xml:space="preserve">(ดร.ชัย) น่าสนใจมากครับแล้ว AI จะไปปฏิวัติข่าวสารของโลกได้อย่างไรบ้างคผมจะนำเสนอเรื่องราวที่เกิด ได้อย่างรวดเร็ว แม่นยำ และน่าตื่นเต้นตลอดเวลา สุทธิชัย หยุ่น AI คือตัวตนของผมเสียงจริง ลีลาท่าทางจริง ระวังนะครับ Suthichai AI อาจมีอารมณ์และจิตวิญญษของ สุทธิชัย หยุ่น ตัวจริงได้สักวันหนึ่ง วิกฤตคือโอกาสครับ ผมทำข่าวมาเกือบ 50 ปีตลอดชีวิต แต่ไม่มีช่วงไหนของการทำหน้าที่เป็นสื่อมวลชนที่น่าตื่นตา เท่ากับตอนนี้ครับ</w:t>
      </w:r>
    </w:p>
    <w:p>
      <w:pPr>
        <w:pStyle w:val="BodyText"/>
      </w:pPr>
      <w:r>
        <w:t xml:space="preserve">(ดร.ชัย) ตื่นเต้นอย่างไรครับ เล่าให้ฟังได้ไหมครับ</w:t>
      </w:r>
    </w:p>
    <w:p>
      <w:pPr>
        <w:pStyle w:val="BodyText"/>
      </w:pPr>
      <w:r>
        <w:t xml:space="preserve">(Suthichai AI) ก็เพราะว่ามันไม่ใช่เฉพาะ วันนี้มันคือ AI Journalism ที่จะทำให้การสื่อสารเกิดขึ้นอย่างมีประสิทธิ-ภำเจาะถึงแก่น และไร้ข้อจำกัด เป็นครั้งแรกในประวัติศาสตร์โลก สุทธิชัย หยุ่น AI ก็บ้าเหมือนกันครับ และต่อไปนี้ผมผมจะบ้าข่าวมากกว่าเดิมอีก เพราะผมอยู่ ก็ทำหน้าที่ของนักข่าวได้ครับ</w:t>
      </w:r>
    </w:p>
    <w:p>
      <w:pPr>
        <w:pStyle w:val="BodyText"/>
      </w:pPr>
      <w:r>
        <w:t xml:space="preserve">(ดร.ชัย) ขนาดนั้นเลยหรือครับ ลองขยายความให้ผู้ร่วมงานได้เห็นภาพได้มากกว่านี้ได้ไหมเพราะ Suthichai AI จะวิเคราะห์ข่าวได้ทุกนาที ทุกสถานที่ และทุกเหตุการณ์ ไม่ว่าจะเกิดที่ไหน เมื่อไหร่ และภายใต้สถานการณ์อย่างไร ผมจะเป็นนักข่าว AI ที่สำคัญ สุทธิชัย หยุ่น AI ไม่ต้องหลับ ไม่ต้องนอน รับใช้ผู้ต้องการเบื้องหลังของข่าวสารตรวจสอบข้อเท็จจริง สยบข่าวปลอมและลบล้าง Hate Speech จากสนามข่าวใน ต่าง ๆ ไม่เพียงแต่เท่านั้น ผมจะใช้เทคโนโลยี AI ยกระดับการทำหน้าที่ของสื่อมวลชนอย่างเข้มข้น</w:t>
      </w:r>
    </w:p>
    <w:p>
      <w:pPr>
        <w:pStyle w:val="BodyText"/>
      </w:pPr>
      <w:r>
        <w:t xml:space="preserve">(ดร.ชัย) และมีอะไรพิเศษไปกว่านั้นอีกไหมร</w:t>
      </w:r>
    </w:p>
    <w:p>
      <w:pPr>
        <w:pStyle w:val="BodyText"/>
      </w:pPr>
      <w:r>
        <w:t xml:space="preserve">(Suthichai AI) นักข่าว AI อย่างผมจะช่วยให้การรับรู้ข่าวสารต่อชุมชนทุกชุมชนทั่วประเทศ ผมจะทำให้เกิดความเท่าเทียมของการเข้าถึงข้อมูลและการวิเคราะห์เจาะลึกประเด็นที่ผลต่อวิถี ผมสามารถรายงานข่าวเป็นภาษาถิ่นภาคเหนือ สวัสดีครับป้อแม่ปี้น้องชาวเหนือ ผมเป็นห่วงเรื่องสถาการณ์หมอกควันเกิดมาตรฐานนะครับ ถิ่นภาคอีสาน สวัสดีครับ พี่น้องชาวอีสานเฮ็ดนาปีนี้เป็นจังได๋แล ขายข้าวได้ราคาดีบ่น้อครับ ยิ่งกว่านั้นผมจะใช้เทคโนโลยี AI เชื่อมประเทศไทยกับโลกอย่างคึกคักต่อเนื่อง และมีประสิทธิภาพเต็มพิกัด เมื่อโลกเปลี่ยน ก็ต้องปรับ สุทธิชัย หยุ่น AI ขออาสาทำหน้าที่เป็นนักรบไฮเทคที่จะนำทัพข่าวสาร สร้างเสริมพลังให้กับสังคมไทยทุกมิติ และทุกสถานการณ์ครับ</w:t>
      </w:r>
    </w:p>
    <w:p>
      <w:pPr>
        <w:pStyle w:val="BodyText"/>
      </w:pPr>
      <w:r>
        <w:t xml:space="preserve">(ดร.ชัย) โอ้ตื่นเต้นมากเลยนะครับ ที่คุณสุทธิชัยสามารถพูดภาษาถิ่นได้คล่องขนาดนี้นะครับ คุณสุทธิชัยคิดว่าอะไรเป็นข้อได้เปรียบความเป็น AI ครับ</w:t>
      </w:r>
    </w:p>
    <w:p>
      <w:pPr>
        <w:pStyle w:val="BodyText"/>
      </w:pPr>
      <w:r>
        <w:t xml:space="preserve">(Suthichai AI) Suthichai AI ไม่ได้เป็นะครับ เพราะผมอยู่ได้โดยไม่ต้องหายใจครับ นั่นแปลว่า ผมจะอยู่อมตะชั่วนิรันดร์ สุทธิชัย หยุ่น AI จะเป็นนักข่าวจากโลกมนุษย์ที่จะรายงานสด Live จากดวงอังคาร โปรดติดตามสุทธิชัย หยุ่น AI Live Live Live Live และ Live จากนาทีนี้ถึงชั่วนิรันดร์ครับ</w:t>
      </w:r>
    </w:p>
    <w:p>
      <w:pPr>
        <w:pStyle w:val="BodyText"/>
      </w:pPr>
      <w:r>
        <w:t xml:space="preserve">(ดร.ชัย) ถึงจะเป็น Avatar แต่จิตวิญญาณของคุณสุทธิชัย พิธีกรมืออาชีพของคุณสุทธิชัย ผมรบกวนคุณสุทธิชัยช่วยพูดปิดให้เราอีกสักหน่อยครับ</w:t>
      </w:r>
    </w:p>
    <w:p>
      <w:pPr>
        <w:pStyle w:val="BodyText"/>
      </w:pPr>
      <w:r>
        <w:t xml:space="preserve">(Suthichai AI) สุดท้ายนี้ผมก็ต้องขอขอบคุณแขกผู้มีเกียรติทุกท่าน ผมต้องขอไปปฏิบัติภารกิจลับเฉพาะก่อนครับย ขอลาผู้มีเกียรติสวัสดีครับทุกท่าน</w:t>
      </w:r>
    </w:p>
    <w:p>
      <w:pPr>
        <w:pStyle w:val="BodyText"/>
      </w:pPr>
      <w:r>
        <w:t xml:space="preserve">(ดร.ชัย) ครับ นั่นก็คือ Suthichai AI นะครับ ก็ขอขอบคุณ คุณ สุทธิชัย หยุ่น มากนะครับ ของ AI for Thai หรือ AI สัญชาติไทย นี่มีให้ทุกท่านได้ร่วมสัมผัสได้ที่นิทรรศการและก็ยังมีหัวข้องานสัมมนาที่มีหัวข้อเข้มข้นไม่น้อยไปกว่ากันนะครับ ขอเชิญทุกท่านสัมผัสประสบการณ์ไปกับพวกเรา NECTEC - สวทช.</w:t>
      </w:r>
    </w:p>
    <w:p>
      <w:pPr>
        <w:pStyle w:val="BodyText"/>
      </w:pPr>
      <w:r>
        <w:t xml:space="preserve">(คุณศิริพร) ค่ะ ขอขอบคุณดร.ชัย วุฒิวิวัฒน์ชัย ผู้อำนวยการ NECTEC สวทช. และ AI คุณสุทธิชัย หยุ่น สื่อมวลชนคนแรกของประเทศไทย ที่ได้ให้เกียรติมา ในวันนี้ค่ะ</w:t>
      </w:r>
    </w:p>
    <w:p>
      <w:pPr>
        <w:pStyle w:val="BodyText"/>
      </w:pPr>
      <w:r>
        <w:t xml:space="preserve">(คุณศิริพร) และพิธีเปิดงานวิชางานและนิทรรศการของ NECTEC 2562 ได้เสร็จสิ้นเป็นที่เรียบร้อยแล้วนะคะ และช่วงต่อไปจะโดยมีหัวข้อที่น่าสนใจทั้งหมด 14 หัวข้อซึ่งจะเป็นงานนำเสนอความรู้ จากงานวิจัยของ NECTEC ร่วมกับผู้ทรงคุณวุฒิจากหน่วยงานภารรัฐ ภาคเอกชนในสาขาต่าง ๆ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บ่งออกเป็น 6 ห้องด้วยกันค่ะ คือห้องบอลรูม A-C และห้อง 1-3 โดยการสัมมนาในช่วงเช้า ซึ่งจะเริ่มในเวลา 10.30 นาที</w:t>
      </w:r>
    </w:p>
    <w:p>
      <w:pPr>
        <w:pStyle w:val="BodyText"/>
      </w:pPr>
      <w:r>
        <w:t xml:space="preserve">(ดร.ปรัชญา)</w:t>
      </w:r>
    </w:p>
    <w:p>
      <w:pPr>
        <w:pStyle w:val="BodyText"/>
      </w:pPr>
      <w:r>
        <w:t xml:space="preserve">[ภาษาต่างประเทศ]</w:t>
      </w:r>
    </w:p>
    <w:p>
      <w:pPr>
        <w:pStyle w:val="BodyText"/>
      </w:pPr>
      <w:r>
        <w:t xml:space="preserve">(คุณศิริพร) สำหรับหัวข้อในช่วงบ่ายสามารถติดตามได้จากบอร์ดหน้าเคาน์เตอร์ลงทะเบียน หรือที่เว็บไซต์ www.nectec.or.th/ace2019 ค่ะ โดยทางคณะผู้จัดงานขอสงวนของสิทธิ์ที่นั่งให้กับผู้ที่รับลงทะเบียนให้ผู้ที่สนใจท่านอื่น ๆ เข้าร่วมฟังในภายหลัง ช่วงเช้าในเวลา 10.45 นาที และช่วงบ่าย 13.15 น. 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รียนเชิญแขกผู้มีเกียรติทุกท่านเยี่ยมชมแสดงผลงานวิจัยของ NECTEC ได้บริเวณโถงวิชาการ โดยมีผลงานที่น่าสนใจมากมายนั้นเป็นผลงานที่ใช้งานได้จริงและสามารถตอบโจทย์ทั้งในมิติของผู้ประกอบการ ที่ต้องการนำเทคโนโลยีไปต่อยอดธุรกิจได้อย่างดี</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ยังมีผลงานจากโครงการพัฒนา เยาชน ซึ่งเป็นอีกบทบาทหนึ่งที่ NECTEC และหน่วยงานพันธมิตร สนับสนุนให้นักเรียน ต่อยอดจากโครงงาน ไปสู่ผลงานวิจัยใกล้ตลาดและผู้ใช้งานมากยิ่งครับ ท่านสามารถไปเยี่ยมชม ให้คำแนะนำแก่น้อง ๆ ได้ "โครงการต่อกล้าให้เติบใกยน</w:t>
      </w:r>
    </w:p>
    <w:p>
      <w:pPr>
        <w:pStyle w:val="BodyText"/>
      </w:pPr>
      <w:r>
        <w:t xml:space="preserve">(ดร.ปรัชญา)</w:t>
      </w:r>
    </w:p>
    <w:p>
      <w:pPr>
        <w:pStyle w:val="BodyText"/>
      </w:pPr>
      <w:r>
        <w:t xml:space="preserve">[ภาษาต่างประเทศ]</w:t>
      </w:r>
    </w:p>
    <w:p>
      <w:pPr>
        <w:pStyle w:val="BodyText"/>
      </w:pPr>
      <w:r>
        <w:t xml:space="preserve">(คุณศิริพร) นอกจากนี้เนคเทคยังมุ่งเน้นการเป็นองค์กรสีเขียว ที่เป็นมิตรกับสิ่งแวดล้อม ด้วยการใช้พลังงานและทรัพยากรอย่างมีประสิทธิภาพ โดยในปีนี้ ทุกท่านสามารถดาวน์โหลดหนังสือเชิญ และสูจิบัตรผ่านบนระบบออนไลด์ได้ การดำเนินงานด้านการเป็นองค์กรสีเขียว NECTEC ได้รับรางวัลจากหน่วยงานระดับประเทศและนานาชาติ รายละเอียดจะเป็นอย่างไรนั้นสามารถNECTEC Green Organization</w:t>
      </w:r>
    </w:p>
    <w:p>
      <w:pPr>
        <w:pStyle w:val="BodyText"/>
      </w:pPr>
      <w:r>
        <w:t xml:space="preserve">(ดร.ปรัชญา)</w:t>
      </w:r>
    </w:p>
    <w:p>
      <w:pPr>
        <w:pStyle w:val="BodyText"/>
      </w:pPr>
      <w:r>
        <w:t xml:space="preserve">[ภาษาต่างประเทศ] ท่านที่สนใจเอกสารประกอบการบรรยาน เทปบันทึกภาพหรือรายละเอียดต่าง ๆ ได้ประมาณ 2 สัปดาห์ ได้ที่เว็บไซต์ www.nectec.or.th/ace2019 หรือโซเชียลมิเดีย Line Twiiter NECTEC Youtube ด้วยนะคะ</w:t>
      </w:r>
    </w:p>
    <w:p>
      <w:pPr>
        <w:pStyle w:val="BodyText"/>
      </w:pPr>
      <w:r>
        <w:t xml:space="preserve">(ดร.ปรัชญา)</w:t>
      </w:r>
    </w:p>
    <w:p>
      <w:pPr>
        <w:pStyle w:val="BodyText"/>
      </w:pPr>
      <w:r>
        <w:t xml:space="preserve">[ภาษาต่างประเทศ]</w:t>
      </w:r>
    </w:p>
    <w:p>
      <w:pPr>
        <w:pStyle w:val="BodyText"/>
      </w:pPr>
      <w:r>
        <w:t xml:space="preserve">(คุณศิริพร) และขอเชิญทุกท่านรับประทานอาหารว่างได้บริเวณหน้าห้อง Balroom ศิริพร ปานสวัสดิ์ และ ดร.ปรัชญา บุญขวัญ</w:t>
      </w:r>
    </w:p>
    <w:p>
      <w:pPr>
        <w:pStyle w:val="BodyText"/>
      </w:pPr>
      <w:r>
        <w:t xml:space="preserve">(ดร.ปรัชญา)</w:t>
      </w:r>
    </w:p>
    <w:p>
      <w:pPr>
        <w:pStyle w:val="BodyText"/>
      </w:pPr>
      <w:r>
        <w:t xml:space="preserve">[ภาษาต่างประเทศ]</w:t>
      </w:r>
    </w:p>
    <w:p>
      <w:pPr>
        <w:pStyle w:val="BodyText"/>
      </w:pPr>
      <w:r>
        <w:t xml:space="preserve">[เสียงดนตรี]</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ฝึกซ้อม NECTEC ACE 2019 ห้องที่ 1</dc:title>
  <dc:creator/>
  <cp:keywords/>
  <dcterms:created xsi:type="dcterms:W3CDTF">2021-03-23T08:37:00Z</dcterms:created>
  <dcterms:modified xsi:type="dcterms:W3CDTF">2021-03-2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กันยายน 2562 เวลา 08.44 น.</vt:lpwstr>
  </property>
  <property fmtid="{D5CDD505-2E9C-101B-9397-08002B2CF9AE}" pid="3" name="subtitle">
    <vt:lpwstr/>
  </property>
</Properties>
</file>